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C8B5B" w14:textId="5C97EE23" w:rsidR="00D00D82" w:rsidRDefault="009B6AFF">
      <w:pP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"Lorem ipsum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dolo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sit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dipiscing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sed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do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iusmod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tempo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incididun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labore et dolore magna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liqu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. Ut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ad minim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venia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nostrud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exercitation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ullamco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laboris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nisi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liquip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ex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ommodo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onsequa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. Duis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ute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irure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dolo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reprehenderi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voluptate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sse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illu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dolore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fugia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pariatu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xcepteu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sin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occaeca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upidata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non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proiden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sunt in culpa qui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offici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deserun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molli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ni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id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s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laboru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."</w:t>
      </w:r>
    </w:p>
    <w:p w14:paraId="13162ECD" w14:textId="77777777" w:rsidR="009B6AFF" w:rsidRDefault="009B6AFF">
      <w:pP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</w:pPr>
    </w:p>
    <w:p w14:paraId="1A5E9745" w14:textId="77777777" w:rsidR="009B6AFF" w:rsidRDefault="009B6AFF">
      <w:pP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</w:pPr>
    </w:p>
    <w:p w14:paraId="1422CFFC" w14:textId="796B6FE1" w:rsidR="009B6AFF" w:rsidRDefault="009B6AFF">
      <w:pP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"Lorem ipsum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dolo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sit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dipiscing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sed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do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iusmod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tempo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incididun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labore et dolore magna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liqu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. Ut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ad minim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venia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nostrud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exercitation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ullamco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laboris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nisi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liquip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ex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ommodo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onsequa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. Duis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ute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irure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dolo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reprehenderi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voluptate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sse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illu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dolore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fugia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pariatu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xcepteu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sin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occaeca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upidata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non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proiden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sunt in culpa qui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offici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deserun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molli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ni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id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s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laboru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."</w:t>
      </w:r>
    </w:p>
    <w:p w14:paraId="5E4517E4" w14:textId="77777777" w:rsidR="009B6AFF" w:rsidRDefault="009B6AFF">
      <w:pP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</w:pPr>
    </w:p>
    <w:p w14:paraId="25AB0DAF" w14:textId="77777777" w:rsidR="009B6AFF" w:rsidRDefault="009B6AFF">
      <w:pP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</w:pPr>
    </w:p>
    <w:p w14:paraId="4EBCED17" w14:textId="77777777" w:rsidR="009B6AFF" w:rsidRDefault="009B6AFF">
      <w:pP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</w:pPr>
    </w:p>
    <w:p w14:paraId="7EF27A2A" w14:textId="416EFE6C" w:rsidR="009B6AFF" w:rsidRDefault="009B6AFF"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"Lorem ipsum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dolo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sit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me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onsectetu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dipiscing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li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sed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do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iusmod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tempo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incididun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labore et dolore magna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liqu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. Ut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ni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ad minim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venia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quis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nostrud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exercitation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ullamco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laboris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nisi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u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liquip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ex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ommodo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onsequa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. Duis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ute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irure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dolo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reprehenderi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in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voluptate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veli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sse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illu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dolore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u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fugia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null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pariatu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xcepteur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sin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occaeca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cupidata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non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proiden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, sunt in culpa qui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officia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deserun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molli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ani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id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est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laborum</w:t>
      </w:r>
      <w:proofErr w:type="spellEnd"/>
      <w:r>
        <w:rPr>
          <w:rFonts w:ascii="Open Sans" w:hAnsi="Open Sans" w:cs="Open Sans"/>
          <w:color w:val="000000"/>
          <w:sz w:val="21"/>
          <w:szCs w:val="21"/>
          <w:shd w:val="clear" w:color="auto" w:fill="FFFFFF"/>
        </w:rPr>
        <w:t>."</w:t>
      </w:r>
    </w:p>
    <w:sectPr w:rsidR="009B6A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2NDUyNjEyN7C0MLJQ0lEKTi0uzszPAykwrAUARESoViwAAAA="/>
  </w:docVars>
  <w:rsids>
    <w:rsidRoot w:val="009B6AFF"/>
    <w:rsid w:val="00445112"/>
    <w:rsid w:val="009B6AFF"/>
    <w:rsid w:val="00D00D82"/>
    <w:rsid w:val="00D73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E571F"/>
  <w15:chartTrackingRefBased/>
  <w15:docId w15:val="{1DB44391-0A25-4B85-8FBA-7324AC531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1</Words>
  <Characters>1148</Characters>
  <Application>Microsoft Office Word</Application>
  <DocSecurity>0</DocSecurity>
  <Lines>9</Lines>
  <Paragraphs>2</Paragraphs>
  <ScaleCrop>false</ScaleCrop>
  <Company/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jal Kulshrestha</dc:creator>
  <cp:keywords/>
  <dc:description/>
  <cp:lastModifiedBy>Sujal Kulshrestha</cp:lastModifiedBy>
  <cp:revision>1</cp:revision>
  <dcterms:created xsi:type="dcterms:W3CDTF">2023-05-24T09:47:00Z</dcterms:created>
  <dcterms:modified xsi:type="dcterms:W3CDTF">2023-05-24T09:48:00Z</dcterms:modified>
</cp:coreProperties>
</file>